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59EF73" w14:textId="77777777" w:rsidR="008D14DA" w:rsidRPr="00CA1B37" w:rsidRDefault="000B5F12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2f389mo4jsqv" w:colFirst="0" w:colLast="0"/>
      <w:bookmarkStart w:id="1" w:name="_GoBack"/>
      <w:bookmarkEnd w:id="0"/>
      <w:bookmarkEnd w:id="1"/>
      <w:r w:rsidRPr="00CA1B37">
        <w:rPr>
          <w:rFonts w:ascii="Times New Roman" w:hAnsi="Times New Roman" w:cs="Times New Roman"/>
          <w:sz w:val="48"/>
          <w:szCs w:val="48"/>
        </w:rPr>
        <w:t>Chapter 5</w:t>
      </w:r>
    </w:p>
    <w:p w14:paraId="3459EF74" w14:textId="77777777" w:rsidR="008D14DA" w:rsidRPr="00CA1B37" w:rsidRDefault="000B5F12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2" w:name="_wy3o1vg7m1r1" w:colFirst="0" w:colLast="0"/>
      <w:bookmarkEnd w:id="2"/>
      <w:r w:rsidRPr="00CA1B37">
        <w:rPr>
          <w:rFonts w:ascii="Times New Roman" w:hAnsi="Times New Roman" w:cs="Times New Roman"/>
          <w:sz w:val="36"/>
          <w:szCs w:val="36"/>
        </w:rPr>
        <w:t>Try It Yourself: Filter with the Not-Equal Operator</w:t>
      </w:r>
    </w:p>
    <w:p w14:paraId="3459EF75" w14:textId="77777777" w:rsidR="008D14DA" w:rsidRPr="00CA1B37" w:rsidRDefault="000B5F12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3" w:name="_3y3lu0rf1ia7" w:colFirst="0" w:colLast="0"/>
      <w:bookmarkEnd w:id="3"/>
      <w:r w:rsidRPr="00CA1B37">
        <w:rPr>
          <w:rFonts w:ascii="Times New Roman" w:hAnsi="Times New Roman" w:cs="Times New Roman"/>
          <w:sz w:val="28"/>
          <w:szCs w:val="28"/>
        </w:rPr>
        <w:t>Excel Instructions</w:t>
      </w:r>
    </w:p>
    <w:p w14:paraId="3459EF76" w14:textId="77777777" w:rsidR="008D14DA" w:rsidRDefault="000B5F1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Customers.csv in Excel. </w:t>
      </w:r>
    </w:p>
    <w:p w14:paraId="3459EF77" w14:textId="77777777" w:rsidR="008D14DA" w:rsidRDefault="000B5F12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many customers are outside Canada?</w:t>
      </w:r>
    </w:p>
    <w:p w14:paraId="3459EF78" w14:textId="6805B840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erify the first row of Column G is </w:t>
      </w:r>
      <w:r w:rsidRPr="000A3F80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459EF79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all of Column G.</w:t>
      </w:r>
    </w:p>
    <w:p w14:paraId="3459EF7A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Cardo" w:eastAsia="Cardo" w:hAnsi="Cardo" w:cs="Cardo"/>
          <w:sz w:val="24"/>
          <w:szCs w:val="24"/>
        </w:rPr>
        <w:t>From the Excel ribbon at the top, go to ‘Data' → ‘Filter’. This action will enable a dropdown arrow next to the column header of Column G.</w:t>
      </w:r>
    </w:p>
    <w:p w14:paraId="3459EF7B" w14:textId="7727286F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dropdown arrow in Column G's </w:t>
      </w:r>
      <w:r w:rsidRPr="000A3F80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lumn header.</w:t>
      </w:r>
    </w:p>
    <w:p w14:paraId="3459EF7C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list of all unique values in the column will appear.</w:t>
      </w:r>
    </w:p>
    <w:p w14:paraId="3459EF7D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 sure the 'Select All' option is checked to keep all selections.</w:t>
      </w:r>
    </w:p>
    <w:p w14:paraId="3459EF7E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croll through the list and find "Canada". Uncheck the box next to "Canada".</w:t>
      </w:r>
    </w:p>
    <w:p w14:paraId="3459EF7F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'OK' or press 'Enter'.</w:t>
      </w:r>
    </w:p>
    <w:p w14:paraId="17D647FC" w14:textId="17E8F1A8" w:rsidR="00D51B8E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fter applying the filter, only the rows where the </w:t>
      </w:r>
      <w:r w:rsidRPr="000A3F80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lumn is not equal to "Canada" will be displayed.</w:t>
      </w:r>
    </w:p>
    <w:p w14:paraId="2E4599FB" w14:textId="26006562" w:rsidR="00D51B8E" w:rsidRPr="00BD3298" w:rsidRDefault="0034033F" w:rsidP="00D51B8E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 w:rsidRPr="00D51B8E">
        <w:rPr>
          <w:rFonts w:ascii="Times New Roman" w:eastAsia="Times New Roman" w:hAnsi="Times New Roman" w:cs="Times New Roman"/>
          <w:sz w:val="24"/>
          <w:szCs w:val="24"/>
        </w:rPr>
        <w:t>After applying the filter, you can see its summary information at the bottom of the screen, which says 88 of 91 records were found.</w:t>
      </w:r>
    </w:p>
    <w:p w14:paraId="3459EF83" w14:textId="5868244E" w:rsidR="008D14DA" w:rsidRPr="00D51B8E" w:rsidRDefault="000B5F12" w:rsidP="00D51B8E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 w:rsidRPr="00D51B8E">
        <w:rPr>
          <w:rFonts w:ascii="Times New Roman" w:eastAsia="Times New Roman" w:hAnsi="Times New Roman" w:cs="Times New Roman"/>
          <w:sz w:val="24"/>
          <w:szCs w:val="24"/>
        </w:rPr>
        <w:t>How many customers are outside Mexico?</w:t>
      </w:r>
    </w:p>
    <w:p w14:paraId="3459EF84" w14:textId="1F902442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fter completing the steps in #2 to turn on the filter, you can click the dropdown arrow in Column G's </w:t>
      </w:r>
      <w:r w:rsidRPr="000A3F80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lumn header.</w:t>
      </w:r>
    </w:p>
    <w:p w14:paraId="3459EF85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list of all unique values in the column will appear.</w:t>
      </w:r>
    </w:p>
    <w:p w14:paraId="3459EF86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 sure the 'Select All' option is checked to keep all selections.</w:t>
      </w:r>
    </w:p>
    <w:p w14:paraId="3459EF87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croll through the list and find "Mexico". Uncheck the box next to "Mexico".</w:t>
      </w:r>
    </w:p>
    <w:p w14:paraId="3459EF88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'OK' or press 'Enter'.</w:t>
      </w:r>
    </w:p>
    <w:p w14:paraId="3680AADB" w14:textId="783E2981" w:rsidR="001048DF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fter applying the filter, only the rows where the </w:t>
      </w:r>
      <w:r w:rsidRPr="000A3F80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lumn is not equal to "Mexico" will be displayed.</w:t>
      </w:r>
    </w:p>
    <w:p w14:paraId="0D871103" w14:textId="24FB614F" w:rsidR="001048DF" w:rsidRPr="00BD3298" w:rsidRDefault="001064F9" w:rsidP="001048DF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 w:rsidRPr="001048DF">
        <w:rPr>
          <w:rFonts w:ascii="Times New Roman" w:eastAsia="Times New Roman" w:hAnsi="Times New Roman" w:cs="Times New Roman"/>
          <w:sz w:val="24"/>
          <w:szCs w:val="24"/>
        </w:rPr>
        <w:lastRenderedPageBreak/>
        <w:t>After applying the filter, you can see its summary information at the bottom of the screen, which says 86 of 91 records were found.</w:t>
      </w:r>
      <w:r w:rsidR="000B4837" w:rsidRPr="001048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459EF8C" w14:textId="3511F8EB" w:rsidR="008D14DA" w:rsidRPr="001048DF" w:rsidRDefault="000B5F12" w:rsidP="001048DF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 w:rsidRPr="001048DF">
        <w:rPr>
          <w:rFonts w:ascii="Times New Roman" w:eastAsia="Times New Roman" w:hAnsi="Times New Roman" w:cs="Times New Roman"/>
          <w:sz w:val="24"/>
          <w:szCs w:val="24"/>
        </w:rPr>
        <w:t>How many customers are outside the USA?</w:t>
      </w:r>
    </w:p>
    <w:p w14:paraId="3459EF8D" w14:textId="7238F9FC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fter completing the steps in #2 to turn on the filter, you can again click the dropdown arrow in the </w:t>
      </w:r>
      <w:r w:rsidRPr="000A3F80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lumn header in Column G.</w:t>
      </w:r>
    </w:p>
    <w:p w14:paraId="3459EF8E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list of all unique values in the column will appear.</w:t>
      </w:r>
    </w:p>
    <w:p w14:paraId="3459EF8F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e sure the 'Select All' option is checked to keep all selections.</w:t>
      </w:r>
    </w:p>
    <w:p w14:paraId="3459EF90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croll through the list and find "USA". Uncheck the box next to "USA".</w:t>
      </w:r>
    </w:p>
    <w:p w14:paraId="3459EF91" w14:textId="77777777" w:rsidR="008D14DA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'OK' or press 'Enter'.</w:t>
      </w:r>
    </w:p>
    <w:p w14:paraId="3AE37347" w14:textId="5AD0D9FB" w:rsidR="001048DF" w:rsidRDefault="000B5F12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fter applying the filter, only the rows where the </w:t>
      </w:r>
      <w:r w:rsidRPr="000A3F80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lumn is not equal to "</w:t>
      </w:r>
      <w:r w:rsidR="000A3F80">
        <w:rPr>
          <w:rFonts w:ascii="Times New Roman" w:eastAsia="Times New Roman" w:hAnsi="Times New Roman" w:cs="Times New Roman"/>
          <w:sz w:val="24"/>
          <w:szCs w:val="24"/>
        </w:rPr>
        <w:t>USA</w:t>
      </w:r>
      <w:r>
        <w:rPr>
          <w:rFonts w:ascii="Times New Roman" w:eastAsia="Times New Roman" w:hAnsi="Times New Roman" w:cs="Times New Roman"/>
          <w:sz w:val="24"/>
          <w:szCs w:val="24"/>
        </w:rPr>
        <w:t>" will be displayed.</w:t>
      </w:r>
    </w:p>
    <w:p w14:paraId="3459EF95" w14:textId="6169FAC3" w:rsidR="008D14DA" w:rsidRPr="001048DF" w:rsidRDefault="000B5F12" w:rsidP="00BD3298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 w:rsidRPr="001048DF">
        <w:rPr>
          <w:rFonts w:ascii="Times New Roman" w:eastAsia="Times New Roman" w:hAnsi="Times New Roman" w:cs="Times New Roman"/>
          <w:sz w:val="24"/>
          <w:szCs w:val="24"/>
        </w:rPr>
        <w:t>After applying the filter, you can see its summary information at the bottom of the screen, which says 78 of 91 records were found.</w:t>
      </w:r>
    </w:p>
    <w:p w14:paraId="3459EF96" w14:textId="77777777" w:rsidR="008D14DA" w:rsidRDefault="008D14DA"/>
    <w:sectPr w:rsidR="008D14D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74AE9F62-8A75-4BD9-BE7F-56422DD5C1C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charset w:val="00"/>
    <w:family w:val="auto"/>
    <w:pitch w:val="default"/>
    <w:embedRegular r:id="rId2" w:fontKey="{498575B8-BE19-475A-87F7-EB243E44F4D3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2799B1A0-EDDB-44DE-99DF-8F4B7041652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1B810CFA-78BA-4F4F-903D-6FFB7AAB660B}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116E3"/>
    <w:multiLevelType w:val="multilevel"/>
    <w:tmpl w:val="675A58F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M7Uws7Q0NTawMLBQ0lEKTi0uzszPAykwqgUAjlhqySwAAAA="/>
  </w:docVars>
  <w:rsids>
    <w:rsidRoot w:val="008D14DA"/>
    <w:rsid w:val="000A3F80"/>
    <w:rsid w:val="000B4837"/>
    <w:rsid w:val="000B5F12"/>
    <w:rsid w:val="001048DF"/>
    <w:rsid w:val="001064F9"/>
    <w:rsid w:val="001C59FE"/>
    <w:rsid w:val="002116E1"/>
    <w:rsid w:val="00214C9A"/>
    <w:rsid w:val="002E15B9"/>
    <w:rsid w:val="0034033F"/>
    <w:rsid w:val="005741DD"/>
    <w:rsid w:val="0075024A"/>
    <w:rsid w:val="008D14DA"/>
    <w:rsid w:val="00B70FE9"/>
    <w:rsid w:val="00BD3298"/>
    <w:rsid w:val="00BE2700"/>
    <w:rsid w:val="00C41847"/>
    <w:rsid w:val="00CA1B37"/>
    <w:rsid w:val="00D51B8E"/>
    <w:rsid w:val="00EB45C3"/>
    <w:rsid w:val="00EF40EC"/>
    <w:rsid w:val="00FC6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9EF73"/>
  <w15:docId w15:val="{392364B8-B1B7-4432-8E92-E0AD6B997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FC67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67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C67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67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7F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F40EC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F8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F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5A862A73-75FF-48A4-91A8-D7F11B011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859FD5-03E3-4F2A-B48B-D0AA442939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3C3AD-EC9B-4FE6-9C49-17EA40D82F3E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23</Words>
  <Characters>1842</Characters>
  <Application>Microsoft Office Word</Application>
  <DocSecurity>0</DocSecurity>
  <Lines>15</Lines>
  <Paragraphs>4</Paragraphs>
  <ScaleCrop>false</ScaleCrop>
  <Company>HP</Company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ilagavady Sambamdam (Integra)</cp:lastModifiedBy>
  <cp:revision>32</cp:revision>
  <dcterms:created xsi:type="dcterms:W3CDTF">2024-05-20T14:23:00Z</dcterms:created>
  <dcterms:modified xsi:type="dcterms:W3CDTF">2024-10-10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